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245"/>
        <w:tblOverlap w:val="never"/>
        <w:tblW w:w="10370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6" w:space="0" w:color="002060"/>
          <w:insideV w:val="single" w:sz="6" w:space="0" w:color="002060"/>
        </w:tblBorders>
        <w:tblLook w:val="0000" w:firstRow="0" w:lastRow="0" w:firstColumn="0" w:lastColumn="0" w:noHBand="0" w:noVBand="0"/>
      </w:tblPr>
      <w:tblGrid>
        <w:gridCol w:w="1167"/>
        <w:gridCol w:w="2797"/>
        <w:gridCol w:w="1415"/>
        <w:gridCol w:w="103"/>
        <w:gridCol w:w="609"/>
        <w:gridCol w:w="653"/>
        <w:gridCol w:w="369"/>
        <w:gridCol w:w="599"/>
        <w:gridCol w:w="388"/>
        <w:gridCol w:w="660"/>
        <w:gridCol w:w="681"/>
        <w:gridCol w:w="929"/>
      </w:tblGrid>
      <w:tr w:rsidR="002E2EC0" w:rsidRPr="002E2EC0" w14:paraId="3B0BD64B" w14:textId="77777777" w:rsidTr="00876746">
        <w:trPr>
          <w:trHeight w:val="1650"/>
        </w:trPr>
        <w:tc>
          <w:tcPr>
            <w:tcW w:w="5482" w:type="dxa"/>
            <w:gridSpan w:val="4"/>
            <w:vMerge w:val="restart"/>
            <w:tcBorders>
              <w:top w:val="single" w:sz="4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</w:tcPr>
          <w:p w14:paraId="5FB432FD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6" w:right="18"/>
              <w:rPr>
                <w:rFonts w:cs="Times New Roman"/>
                <w:color w:val="000000"/>
                <w:sz w:val="12"/>
                <w:szCs w:val="12"/>
              </w:rPr>
            </w:pPr>
          </w:p>
          <w:p w14:paraId="1F14EECD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0119EE9E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  <w:r w:rsidRPr="002E2EC0">
              <w:rPr>
                <w:rFonts w:cs="Times New Roman"/>
                <w:b/>
                <w:bCs/>
                <w:color w:val="000000"/>
                <w:lang w:val="ro-RO"/>
              </w:rPr>
              <w:t>REPUBLIKA E SHQIPËRISË</w:t>
            </w:r>
          </w:p>
          <w:p w14:paraId="5AE3C317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</w:pPr>
            <w:r w:rsidRPr="002E2EC0"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  <w:t>(REPUBLIC OF ALBANIA)</w:t>
            </w:r>
          </w:p>
          <w:p w14:paraId="6EC04330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60DE7B13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</w:pPr>
            <w:r w:rsidRPr="002E2EC0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UTORITETI I KONTROLLIT SHTETËROR TË EKSPORTEVE</w:t>
            </w:r>
          </w:p>
          <w:p w14:paraId="522484CF" w14:textId="77777777" w:rsidR="002E2EC0" w:rsidRPr="002E2EC0" w:rsidRDefault="002E2EC0" w:rsidP="002E2EC0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2E2EC0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.K.SH.E -</w:t>
            </w:r>
          </w:p>
          <w:p w14:paraId="5E07CB2B" w14:textId="77777777" w:rsidR="002E2EC0" w:rsidRPr="002E2EC0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2E2EC0"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  <w:t>(STATE EXPORT CONTROL AUTHORITY)</w:t>
            </w:r>
          </w:p>
          <w:p w14:paraId="6C0A25E2" w14:textId="77777777" w:rsidR="002E2EC0" w:rsidRPr="002E2EC0" w:rsidRDefault="002E2EC0" w:rsidP="002E2EC0">
            <w:pPr>
              <w:spacing w:after="0" w:line="240" w:lineRule="auto"/>
              <w:ind w:right="113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888" w:type="dxa"/>
            <w:gridSpan w:val="8"/>
            <w:tcBorders>
              <w:top w:val="single" w:sz="4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5C5C333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rPr>
                <w:rFonts w:cs="Times New Roman"/>
                <w:color w:val="000000"/>
                <w:sz w:val="12"/>
                <w:szCs w:val="12"/>
              </w:rPr>
            </w:pPr>
          </w:p>
          <w:p w14:paraId="58254581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  <w:p w14:paraId="28E84A1E" w14:textId="77777777" w:rsidR="002E2EC0" w:rsidRPr="00E2134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E2134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>KËRKESË</w:t>
            </w:r>
          </w:p>
          <w:p w14:paraId="72703C15" w14:textId="77777777" w:rsidR="002E2EC0" w:rsidRPr="00E21340" w:rsidRDefault="00E2134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</w:pPr>
            <w:r w:rsidRPr="00E2134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>PËR LI</w:t>
            </w:r>
            <w:r w:rsidR="00DC2974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>C</w:t>
            </w:r>
            <w:r w:rsidRPr="00E2134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 xml:space="preserve">ENSË EKSPORTI OSE </w:t>
            </w:r>
            <w:r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>IMPORTI TË PËRKOHSHËM</w:t>
            </w:r>
          </w:p>
          <w:p w14:paraId="56BDF401" w14:textId="77777777" w:rsidR="002E2EC0" w:rsidRPr="00E2134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</w:pPr>
            <w:r w:rsidRPr="00E2134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 xml:space="preserve">PËR MALLRA </w:t>
            </w:r>
            <w:r w:rsidRPr="00E21340"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>USHTARAKE</w:t>
            </w:r>
          </w:p>
          <w:p w14:paraId="5046A64D" w14:textId="77777777" w:rsidR="002E2EC0" w:rsidRPr="00E2134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</w:pPr>
          </w:p>
          <w:p w14:paraId="4166ACF1" w14:textId="77777777" w:rsidR="002E2EC0" w:rsidRPr="00E21340" w:rsidRDefault="00E21340" w:rsidP="00E2134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</w:pPr>
            <w:r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TEMPORARY </w:t>
            </w:r>
            <w:r w:rsidR="002E2EC0" w:rsidRPr="00E21340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EXPORT OR </w:t>
            </w:r>
            <w:r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>IMPORT</w:t>
            </w:r>
            <w:r w:rsidR="002E2EC0" w:rsidRPr="00E21340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 LICENCE</w:t>
            </w:r>
            <w:r w:rsidR="002E2EC0" w:rsidRPr="00E21340">
              <w:rPr>
                <w:rFonts w:cs="Times New Roman"/>
                <w:i/>
                <w:color w:val="000000"/>
                <w:sz w:val="20"/>
                <w:szCs w:val="20"/>
              </w:rPr>
              <w:t xml:space="preserve"> A</w:t>
            </w:r>
            <w:r w:rsidR="002E2EC0" w:rsidRPr="00E21340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>PPLICATION</w:t>
            </w:r>
          </w:p>
          <w:p w14:paraId="1B0572A5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</w:pPr>
            <w:r w:rsidRPr="00E21340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FOR MILITARY </w:t>
            </w:r>
            <w:r w:rsidRPr="00E21340"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>GOODS</w:t>
            </w:r>
          </w:p>
        </w:tc>
      </w:tr>
      <w:tr w:rsidR="002E2EC0" w:rsidRPr="002E2EC0" w14:paraId="4BF7BC56" w14:textId="77777777" w:rsidTr="002E2EC0">
        <w:trPr>
          <w:trHeight w:val="57"/>
        </w:trPr>
        <w:tc>
          <w:tcPr>
            <w:tcW w:w="5482" w:type="dxa"/>
            <w:gridSpan w:val="4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</w:tcPr>
          <w:p w14:paraId="5028D77B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6" w:right="18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609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9DF7A86" w14:textId="77777777" w:rsidR="00E21340" w:rsidRDefault="00E2134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1D6C55A7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Lloji:   </w:t>
            </w:r>
          </w:p>
          <w:p w14:paraId="601E9B8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     (Type)                                              </w:t>
            </w:r>
          </w:p>
        </w:tc>
        <w:tc>
          <w:tcPr>
            <w:tcW w:w="4279" w:type="dxa"/>
            <w:gridSpan w:val="7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11410B78" w14:textId="77777777" w:rsidR="002E2EC0" w:rsidRPr="002E2EC0" w:rsidRDefault="00E2134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</w:rPr>
            </w:pPr>
            <w:r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EKSPORT I PËRKOHSHËM</w:t>
            </w:r>
            <w:r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</w:rPr>
              <w:t xml:space="preserve"> (</w:t>
            </w:r>
            <w:r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 xml:space="preserve">TEMPORARY </w:t>
            </w:r>
            <w:proofErr w:type="gramStart"/>
            <w:r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EXPORT</w:t>
            </w:r>
            <w:r w:rsidRPr="002E2EC0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)</w:t>
            </w:r>
            <w:r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</w:rPr>
              <w:t xml:space="preserve">   </w:t>
            </w:r>
            <w:proofErr w:type="gramEnd"/>
            <w:r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en-US"/>
              </w:rPr>
              <w:t>□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20"/>
                <w:szCs w:val="20"/>
              </w:rPr>
              <w:t xml:space="preserve">    </w:t>
            </w:r>
            <w:r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en-US"/>
              </w:rPr>
              <w:t xml:space="preserve">  </w:t>
            </w:r>
            <w:r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 xml:space="preserve">                       </w:t>
            </w:r>
          </w:p>
          <w:p w14:paraId="0761BF62" w14:textId="77777777" w:rsidR="002E2EC0" w:rsidRPr="002E2EC0" w:rsidRDefault="00E2134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</w:pPr>
            <w:r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 xml:space="preserve">IMPORT </w:t>
            </w:r>
            <w:proofErr w:type="gramStart"/>
            <w:r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I  PËRKOHSHËM</w:t>
            </w:r>
            <w:proofErr w:type="gramEnd"/>
            <w:r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16"/>
                <w:szCs w:val="16"/>
              </w:rPr>
              <w:t xml:space="preserve"> </w:t>
            </w:r>
            <w:r w:rsidRPr="002E2EC0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(</w:t>
            </w:r>
            <w:r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TEMPORARY IMPORT</w:t>
            </w:r>
            <w:r w:rsidRPr="002E2EC0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  <w:lang w:val="en-US"/>
              </w:rPr>
              <w:t>)</w:t>
            </w:r>
            <w:r w:rsidRPr="002E2EC0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</w:rPr>
              <w:t xml:space="preserve">  </w:t>
            </w:r>
            <w:r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6"/>
                <w:szCs w:val="16"/>
              </w:rPr>
              <w:t xml:space="preserve"> </w:t>
            </w:r>
            <w:r w:rsidRPr="002E2EC0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en-US"/>
              </w:rPr>
              <w:t>□</w:t>
            </w:r>
          </w:p>
        </w:tc>
      </w:tr>
      <w:tr w:rsidR="002E2EC0" w:rsidRPr="002E2EC0" w14:paraId="26162F8F" w14:textId="77777777" w:rsidTr="00643214">
        <w:tblPrEx>
          <w:tblCellMar>
            <w:left w:w="0" w:type="dxa"/>
            <w:right w:w="0" w:type="dxa"/>
          </w:tblCellMar>
        </w:tblPrEx>
        <w:trPr>
          <w:trHeight w:hRule="exact" w:val="539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7A010FBF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position w:val="-1"/>
                <w:sz w:val="20"/>
                <w:szCs w:val="20"/>
              </w:rPr>
            </w:pPr>
          </w:p>
        </w:tc>
        <w:tc>
          <w:tcPr>
            <w:tcW w:w="4315" w:type="dxa"/>
            <w:gridSpan w:val="3"/>
            <w:vMerge w:val="restart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15C610CB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1. </w:t>
            </w: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Eksportuesi</w:t>
            </w:r>
            <w:proofErr w:type="spellEnd"/>
          </w:p>
          <w:p w14:paraId="6A7EFFB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Exporter)      </w:t>
            </w:r>
          </w:p>
          <w:p w14:paraId="252492E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725759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Adresa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</w:p>
          <w:p w14:paraId="431C5C52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ddress)</w:t>
            </w:r>
          </w:p>
          <w:p w14:paraId="320EA06A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762CC830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Telefoni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                    </w:t>
            </w:r>
          </w:p>
          <w:p w14:paraId="2F08D6CB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0124FF3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360AAAB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Emri i ba</w:t>
            </w: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k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ës </w:t>
            </w:r>
          </w:p>
          <w:p w14:paraId="2E801DF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Bank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name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040B5D45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4305D8E6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Llogaria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bankare</w:t>
            </w:r>
            <w:proofErr w:type="spellEnd"/>
          </w:p>
          <w:p w14:paraId="525ED3EC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Bank account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1AF4D728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3DEEEBE1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NIPT</w:t>
            </w:r>
          </w:p>
          <w:p w14:paraId="11DBE21F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Fiscal code)</w:t>
            </w:r>
          </w:p>
          <w:p w14:paraId="3B7E6866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7B77E02D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Faqja e internetit</w:t>
            </w:r>
          </w:p>
          <w:p w14:paraId="40E0175B" w14:textId="77777777" w:rsidR="002E2EC0" w:rsidRPr="00E21340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Website)</w:t>
            </w:r>
          </w:p>
          <w:p w14:paraId="6FECE562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6E28CCF2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2E4B52E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1AB94769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50F53D8B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6B46D263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1702187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</w:tc>
        <w:tc>
          <w:tcPr>
            <w:tcW w:w="4888" w:type="dxa"/>
            <w:gridSpan w:val="8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4670D09D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4. Nr dhe data e çertifikatës së regjistrimit</w:t>
            </w:r>
          </w:p>
          <w:p w14:paraId="70FFF2E5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No. and date of registration certificate)</w:t>
            </w:r>
          </w:p>
        </w:tc>
      </w:tr>
      <w:tr w:rsidR="002E2EC0" w:rsidRPr="002E2EC0" w14:paraId="4EB8A9A9" w14:textId="77777777" w:rsidTr="00643214">
        <w:tblPrEx>
          <w:tblCellMar>
            <w:left w:w="0" w:type="dxa"/>
            <w:right w:w="0" w:type="dxa"/>
          </w:tblCellMar>
        </w:tblPrEx>
        <w:trPr>
          <w:trHeight w:hRule="exact" w:val="503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3C2B37DF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6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4315" w:type="dxa"/>
            <w:gridSpan w:val="3"/>
            <w:vMerge/>
            <w:tcBorders>
              <w:left w:val="single" w:sz="6" w:space="0" w:color="0070C0"/>
              <w:right w:val="single" w:sz="6" w:space="0" w:color="0070C0"/>
            </w:tcBorders>
          </w:tcPr>
          <w:p w14:paraId="610B4552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6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888" w:type="dxa"/>
            <w:gridSpan w:val="8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086F366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5.Brokeri/agjenti (nëse ka)</w:t>
            </w:r>
          </w:p>
          <w:p w14:paraId="2D87D30F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Broker/agent (if exists))</w:t>
            </w:r>
          </w:p>
        </w:tc>
      </w:tr>
      <w:tr w:rsidR="002E2EC0" w:rsidRPr="002E2EC0" w14:paraId="649FEBE3" w14:textId="77777777" w:rsidTr="002E2EC0">
        <w:tblPrEx>
          <w:tblCellMar>
            <w:left w:w="0" w:type="dxa"/>
            <w:right w:w="0" w:type="dxa"/>
          </w:tblCellMar>
        </w:tblPrEx>
        <w:trPr>
          <w:trHeight w:hRule="exact" w:val="1352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1D518F9D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4315" w:type="dxa"/>
            <w:gridSpan w:val="3"/>
            <w:vMerge/>
            <w:tcBorders>
              <w:left w:val="single" w:sz="6" w:space="0" w:color="0070C0"/>
              <w:right w:val="single" w:sz="6" w:space="0" w:color="0070C0"/>
            </w:tcBorders>
          </w:tcPr>
          <w:p w14:paraId="5CFF3DF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2618" w:type="dxa"/>
            <w:gridSpan w:val="5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6FA2FCF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6. Transportuesi ndërkombëtar  </w:t>
            </w:r>
          </w:p>
          <w:p w14:paraId="0708FFA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(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International transporter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)</w:t>
            </w:r>
          </w:p>
          <w:p w14:paraId="7F4563C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8"/>
              <w:rPr>
                <w:rFonts w:cs="Times New Roman"/>
                <w:color w:val="000000"/>
                <w:spacing w:val="2"/>
                <w:w w:val="112"/>
                <w:position w:val="-1"/>
                <w:sz w:val="12"/>
                <w:szCs w:val="12"/>
              </w:rPr>
            </w:pPr>
          </w:p>
        </w:tc>
        <w:tc>
          <w:tcPr>
            <w:tcW w:w="2270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41140D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7. Numri dhe data e licensës së transportit brenda territorit të Republikës së Shqipërisë</w:t>
            </w:r>
          </w:p>
          <w:p w14:paraId="44F0CAC6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(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No. / Date of transport license in the Republic of Albania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)</w:t>
            </w:r>
          </w:p>
        </w:tc>
      </w:tr>
      <w:tr w:rsidR="002E2EC0" w:rsidRPr="002E2EC0" w14:paraId="1C3F6604" w14:textId="77777777" w:rsidTr="00E21340">
        <w:tblPrEx>
          <w:tblCellMar>
            <w:left w:w="0" w:type="dxa"/>
            <w:right w:w="0" w:type="dxa"/>
          </w:tblCellMar>
        </w:tblPrEx>
        <w:trPr>
          <w:trHeight w:hRule="exact" w:val="703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66295B20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315" w:type="dxa"/>
            <w:gridSpan w:val="3"/>
            <w:vMerge/>
            <w:tcBorders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B99B789" w14:textId="77777777" w:rsidR="002E2EC0" w:rsidRPr="00C71175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31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322E59A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8. Shteti i origjinës</w:t>
            </w:r>
          </w:p>
          <w:p w14:paraId="5CCF0ED3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of origin)</w:t>
            </w:r>
          </w:p>
        </w:tc>
        <w:tc>
          <w:tcPr>
            <w:tcW w:w="987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E78923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  <w:tc>
          <w:tcPr>
            <w:tcW w:w="1341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28F02FB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9. Shteti Importues</w:t>
            </w:r>
          </w:p>
          <w:p w14:paraId="03722257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Importing country)</w:t>
            </w:r>
          </w:p>
        </w:tc>
        <w:tc>
          <w:tcPr>
            <w:tcW w:w="929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4C9C1E33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</w:tr>
      <w:tr w:rsidR="002E2EC0" w:rsidRPr="002E2EC0" w14:paraId="49132BF3" w14:textId="77777777" w:rsidTr="002E2EC0">
        <w:tblPrEx>
          <w:tblCellMar>
            <w:left w:w="0" w:type="dxa"/>
            <w:right w:w="0" w:type="dxa"/>
          </w:tblCellMar>
        </w:tblPrEx>
        <w:trPr>
          <w:trHeight w:val="883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473978FA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315" w:type="dxa"/>
            <w:gridSpan w:val="3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2E2DA47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2. Importuesi</w:t>
            </w:r>
          </w:p>
          <w:p w14:paraId="53DC85E5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 xml:space="preserve">(Importer)      </w:t>
            </w:r>
          </w:p>
          <w:p w14:paraId="4E09938F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606EBEF9" w14:textId="77777777" w:rsidR="00E21340" w:rsidRPr="00C71175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C7117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Adresa </w:t>
            </w:r>
          </w:p>
          <w:p w14:paraId="13A13120" w14:textId="77777777" w:rsidR="00E21340" w:rsidRPr="00C71175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C7117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Address)</w:t>
            </w:r>
          </w:p>
          <w:p w14:paraId="29E643DC" w14:textId="77777777" w:rsidR="00E21340" w:rsidRPr="00C71175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01C62159" w14:textId="77777777" w:rsidR="00E21340" w:rsidRPr="00C71175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C7117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Telefoni </w:t>
            </w:r>
            <w:r w:rsidRPr="00C7117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                    </w:t>
            </w:r>
          </w:p>
          <w:p w14:paraId="28F9FF51" w14:textId="77777777" w:rsidR="00E21340" w:rsidRPr="002E2EC0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19C491CF" w14:textId="77777777" w:rsidR="00E21340" w:rsidRPr="002E2EC0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51A7257" w14:textId="77777777" w:rsidR="00E21340" w:rsidRPr="002E2EC0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Emri i ba</w:t>
            </w: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k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ës </w:t>
            </w:r>
          </w:p>
          <w:p w14:paraId="02A139AB" w14:textId="77777777" w:rsidR="00E21340" w:rsidRPr="002E2EC0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Bank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name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7E2E0239" w14:textId="77777777" w:rsidR="00E21340" w:rsidRPr="002E2EC0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46185240" w14:textId="77777777" w:rsidR="00E21340" w:rsidRPr="002E2EC0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Llogaria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bankare</w:t>
            </w:r>
            <w:proofErr w:type="spellEnd"/>
          </w:p>
          <w:p w14:paraId="2E18304D" w14:textId="77777777" w:rsidR="00E21340" w:rsidRPr="002E2EC0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Bank account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7101C5A6" w14:textId="77777777" w:rsidR="00E21340" w:rsidRPr="002E2EC0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6C085CAD" w14:textId="77777777" w:rsidR="00E21340" w:rsidRPr="00C71175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C7117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IPT</w:t>
            </w:r>
          </w:p>
          <w:p w14:paraId="17D83DEE" w14:textId="77777777" w:rsidR="00E21340" w:rsidRPr="00C71175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C7117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Fiscal code)</w:t>
            </w:r>
          </w:p>
          <w:p w14:paraId="5DCC8849" w14:textId="77777777" w:rsidR="00E21340" w:rsidRPr="00C71175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A953489" w14:textId="77777777" w:rsidR="00E21340" w:rsidRPr="002E2EC0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Faqja e internetit</w:t>
            </w:r>
          </w:p>
          <w:p w14:paraId="190D2159" w14:textId="77777777" w:rsidR="00E21340" w:rsidRPr="002E2EC0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Website)</w:t>
            </w:r>
          </w:p>
          <w:p w14:paraId="27C501F0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4BE82D47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251DD583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0494B878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587577B5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2D7E49B9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60DF186B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69B8B562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</w:tc>
        <w:tc>
          <w:tcPr>
            <w:tcW w:w="1631" w:type="dxa"/>
            <w:gridSpan w:val="3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6E135BBF" w14:textId="77777777" w:rsidR="002E2EC0" w:rsidRPr="002E2EC0" w:rsidRDefault="002E2EC0" w:rsidP="00C7117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10. Shteti i destinacionit të fundit</w:t>
            </w:r>
            <w:r w:rsidR="00C7117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Destination country)</w:t>
            </w:r>
          </w:p>
        </w:tc>
        <w:tc>
          <w:tcPr>
            <w:tcW w:w="987" w:type="dxa"/>
            <w:gridSpan w:val="2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77B3A4D8" w14:textId="77777777" w:rsidR="002E2EC0" w:rsidRPr="002E2EC0" w:rsidRDefault="002E2EC0" w:rsidP="00AE683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  <w:tc>
          <w:tcPr>
            <w:tcW w:w="2270" w:type="dxa"/>
            <w:gridSpan w:val="3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41C7F96A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 w:right="86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11. Vendet tranzit/transship</w:t>
            </w:r>
          </w:p>
          <w:p w14:paraId="2FB83698" w14:textId="77777777" w:rsidR="002E2EC0" w:rsidRPr="002E2EC0" w:rsidRDefault="002E2EC0" w:rsidP="00F639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86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Transit/transship country)</w:t>
            </w:r>
          </w:p>
        </w:tc>
      </w:tr>
      <w:tr w:rsidR="002E2EC0" w:rsidRPr="002E2EC0" w14:paraId="105E8889" w14:textId="77777777" w:rsidTr="00876746">
        <w:tblPrEx>
          <w:tblCellMar>
            <w:left w:w="0" w:type="dxa"/>
            <w:right w:w="0" w:type="dxa"/>
          </w:tblCellMar>
        </w:tblPrEx>
        <w:trPr>
          <w:trHeight w:hRule="exact" w:val="520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7F89F518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4315" w:type="dxa"/>
            <w:gridSpan w:val="3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A8CA888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2618" w:type="dxa"/>
            <w:gridSpan w:val="5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8036EFA" w14:textId="77777777" w:rsidR="002F3CAE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12. Mënyra e transportit </w:t>
            </w:r>
          </w:p>
          <w:p w14:paraId="312A4B57" w14:textId="29D1930F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Mean of transport)</w:t>
            </w:r>
          </w:p>
        </w:tc>
        <w:tc>
          <w:tcPr>
            <w:tcW w:w="2270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E990B97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13. Kushtet e shpërndarjes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Delivery terms)</w:t>
            </w:r>
          </w:p>
        </w:tc>
      </w:tr>
      <w:tr w:rsidR="002E2EC0" w:rsidRPr="002E2EC0" w14:paraId="4D9C1061" w14:textId="77777777" w:rsidTr="00E21340">
        <w:tblPrEx>
          <w:tblCellMar>
            <w:left w:w="0" w:type="dxa"/>
            <w:right w:w="0" w:type="dxa"/>
          </w:tblCellMar>
        </w:tblPrEx>
        <w:trPr>
          <w:trHeight w:hRule="exact" w:val="1556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15A899BB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4315" w:type="dxa"/>
            <w:gridSpan w:val="3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01E69FD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2618" w:type="dxa"/>
            <w:gridSpan w:val="5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DF75C3C" w14:textId="77777777" w:rsidR="002F3CAE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14. Përdoruesi i fundit </w:t>
            </w:r>
          </w:p>
          <w:p w14:paraId="29D4B43A" w14:textId="66C5666D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bookmarkStart w:id="0" w:name="_GoBack"/>
            <w:bookmarkEnd w:id="0"/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End user)</w:t>
            </w:r>
          </w:p>
        </w:tc>
        <w:tc>
          <w:tcPr>
            <w:tcW w:w="2270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6012DA1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25" w:right="161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15. Qëllimi i përdorimit të fundit</w:t>
            </w:r>
          </w:p>
          <w:p w14:paraId="4E4524A8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 w:right="161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End use purpose)</w:t>
            </w:r>
          </w:p>
        </w:tc>
      </w:tr>
      <w:tr w:rsidR="002E2EC0" w:rsidRPr="002E2EC0" w14:paraId="66E7102A" w14:textId="77777777" w:rsidTr="00876746">
        <w:tblPrEx>
          <w:tblCellMar>
            <w:left w:w="0" w:type="dxa"/>
            <w:right w:w="0" w:type="dxa"/>
          </w:tblCellMar>
        </w:tblPrEx>
        <w:trPr>
          <w:trHeight w:hRule="exact" w:val="456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772D40C9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i/>
                <w:color w:val="000000"/>
                <w:sz w:val="20"/>
                <w:szCs w:val="20"/>
              </w:rPr>
            </w:pPr>
          </w:p>
          <w:p w14:paraId="1E1B6046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</w:pP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 xml:space="preserve">INDIVIDUALE </w:t>
            </w:r>
          </w:p>
          <w:p w14:paraId="1B491DA5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z w:val="20"/>
                <w:szCs w:val="20"/>
                <w:lang w:val="fr-FR"/>
              </w:rPr>
            </w:pP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>(</w:t>
            </w:r>
            <w:r w:rsidRPr="002E2EC0">
              <w:rPr>
                <w:rFonts w:cs="Times New Roman"/>
                <w:i/>
                <w:iCs/>
                <w:color w:val="000000"/>
                <w:spacing w:val="1"/>
                <w:sz w:val="20"/>
                <w:szCs w:val="20"/>
                <w:lang w:val="it-IT"/>
              </w:rPr>
              <w:t>INDIVIDUAL</w:t>
            </w: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>)</w:t>
            </w:r>
          </w:p>
          <w:p w14:paraId="5F030FF7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rPr>
                <w:rFonts w:cs="Times New Roman"/>
                <w:color w:val="000000"/>
                <w:spacing w:val="1"/>
                <w:sz w:val="20"/>
                <w:szCs w:val="20"/>
              </w:rPr>
            </w:pPr>
          </w:p>
          <w:p w14:paraId="13886C72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rPr>
                <w:rFonts w:cs="Times New Roman"/>
                <w:color w:val="000000"/>
                <w:sz w:val="20"/>
                <w:szCs w:val="20"/>
                <w:lang w:val="fr-FR"/>
              </w:rPr>
            </w:pPr>
          </w:p>
        </w:tc>
        <w:tc>
          <w:tcPr>
            <w:tcW w:w="4315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3B51299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3. Furnizuesi</w:t>
            </w:r>
          </w:p>
          <w:p w14:paraId="049778D6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Supplier)</w:t>
            </w:r>
          </w:p>
        </w:tc>
        <w:tc>
          <w:tcPr>
            <w:tcW w:w="4888" w:type="dxa"/>
            <w:gridSpan w:val="8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420369F5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16.  Mënyra e pagesës</w:t>
            </w:r>
          </w:p>
          <w:p w14:paraId="1804A908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Payment terms)</w:t>
            </w:r>
          </w:p>
          <w:p w14:paraId="05D56742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</w:tr>
      <w:tr w:rsidR="002E2EC0" w:rsidRPr="002E2EC0" w14:paraId="60217461" w14:textId="77777777" w:rsidTr="00876746">
        <w:tblPrEx>
          <w:tblCellMar>
            <w:left w:w="0" w:type="dxa"/>
            <w:right w:w="0" w:type="dxa"/>
          </w:tblCellMar>
        </w:tblPrEx>
        <w:trPr>
          <w:trHeight w:hRule="exact" w:val="438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4963F625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</w:rPr>
            </w:pPr>
          </w:p>
        </w:tc>
        <w:tc>
          <w:tcPr>
            <w:tcW w:w="4315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AE6CFF2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17. Vlefshmëria e kërkuar </w:t>
            </w:r>
          </w:p>
          <w:p w14:paraId="23C43CF9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Validity requested)</w:t>
            </w:r>
          </w:p>
        </w:tc>
        <w:tc>
          <w:tcPr>
            <w:tcW w:w="3278" w:type="dxa"/>
            <w:gridSpan w:val="6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A63EFE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18. Monedha e pagesës</w:t>
            </w:r>
          </w:p>
          <w:p w14:paraId="26F83E47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rrency of payment)</w:t>
            </w: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1C79E1D8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Kodi i monedhës</w:t>
            </w:r>
          </w:p>
          <w:p w14:paraId="0AD9C9DA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rrency code)</w:t>
            </w:r>
          </w:p>
        </w:tc>
      </w:tr>
      <w:tr w:rsidR="002E2EC0" w:rsidRPr="002E2EC0" w14:paraId="0312D4F7" w14:textId="77777777" w:rsidTr="00876746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7E7A9250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F4C088A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19. Përshkrimi i mallrave</w:t>
            </w:r>
          </w:p>
          <w:p w14:paraId="62F06B2D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(Description of goods)</w:t>
            </w:r>
          </w:p>
        </w:tc>
        <w:tc>
          <w:tcPr>
            <w:tcW w:w="1518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C4C7D68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20. Kodi Doganor i mallit</w:t>
            </w:r>
          </w:p>
          <w:p w14:paraId="5D73D360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stoms tariff code no.)</w:t>
            </w:r>
          </w:p>
        </w:tc>
        <w:tc>
          <w:tcPr>
            <w:tcW w:w="1262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F80E67D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21. Kodi sipas listës së kontroll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ntrol lists code no.)</w:t>
            </w:r>
          </w:p>
        </w:tc>
        <w:tc>
          <w:tcPr>
            <w:tcW w:w="2016" w:type="dxa"/>
            <w:gridSpan w:val="4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F17105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22. Sasia</w:t>
            </w:r>
          </w:p>
          <w:p w14:paraId="42DBC083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Quantity)</w:t>
            </w:r>
          </w:p>
        </w:tc>
        <w:tc>
          <w:tcPr>
            <w:tcW w:w="1610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03753DA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23.Vlera në monedhën e pagesës</w:t>
            </w:r>
          </w:p>
          <w:p w14:paraId="43CBF8C1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value in currency of payment)</w:t>
            </w:r>
          </w:p>
        </w:tc>
      </w:tr>
      <w:tr w:rsidR="002E2EC0" w:rsidRPr="002E2EC0" w14:paraId="4BFA3C37" w14:textId="77777777" w:rsidTr="002E2EC0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0480BAD6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98C5293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748B006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A95D6E8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1625E85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jesia</w:t>
            </w:r>
            <w:proofErr w:type="spellEnd"/>
          </w:p>
          <w:p w14:paraId="55D0DECB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Unit)</w:t>
            </w: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90000B7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Shifra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  </w:t>
            </w:r>
          </w:p>
          <w:p w14:paraId="202846B2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mount)</w:t>
            </w:r>
          </w:p>
          <w:p w14:paraId="442CE8D0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09EC5EB7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2E2EC0" w:rsidRPr="002E2EC0" w14:paraId="7F7AA9A8" w14:textId="77777777" w:rsidTr="002E2EC0">
        <w:tblPrEx>
          <w:tblCellMar>
            <w:left w:w="0" w:type="dxa"/>
            <w:right w:w="0" w:type="dxa"/>
          </w:tblCellMar>
        </w:tblPrEx>
        <w:trPr>
          <w:trHeight w:val="285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59E4EA7D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E04957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0E64706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D3FA0C0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D06AAFB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3DA5919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6A98B593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2E2EC0" w:rsidRPr="002E2EC0" w14:paraId="63A19B6D" w14:textId="77777777" w:rsidTr="002E2EC0">
        <w:tblPrEx>
          <w:tblCellMar>
            <w:left w:w="0" w:type="dxa"/>
            <w:right w:w="0" w:type="dxa"/>
          </w:tblCellMar>
        </w:tblPrEx>
        <w:trPr>
          <w:trHeight w:val="282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1FCB8965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E62A8CD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9F2BAC2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FF368BD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805E057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47C66F7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0386C0DD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2E2EC0" w:rsidRPr="002E2EC0" w14:paraId="0C6709AC" w14:textId="77777777" w:rsidTr="002E2EC0">
        <w:tblPrEx>
          <w:tblCellMar>
            <w:left w:w="0" w:type="dxa"/>
            <w:right w:w="0" w:type="dxa"/>
          </w:tblCellMar>
        </w:tblPrEx>
        <w:trPr>
          <w:trHeight w:hRule="exact" w:val="454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49D486D4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  <w:lang w:val="de-DE"/>
              </w:rPr>
            </w:pPr>
          </w:p>
        </w:tc>
        <w:tc>
          <w:tcPr>
            <w:tcW w:w="7593" w:type="dxa"/>
            <w:gridSpan w:val="9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94551DF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24. Totali</w:t>
            </w:r>
          </w:p>
          <w:p w14:paraId="7362D690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Total)</w:t>
            </w:r>
          </w:p>
          <w:p w14:paraId="31CE4A93" w14:textId="77777777" w:rsidR="002E2EC0" w:rsidRPr="002E2EC0" w:rsidRDefault="002E2EC0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520FB168" w14:textId="77777777" w:rsidR="002E2EC0" w:rsidRPr="002E2EC0" w:rsidRDefault="002E2EC0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3F15D1FA" w14:textId="77777777" w:rsidR="002E2EC0" w:rsidRPr="002E2EC0" w:rsidRDefault="002E2EC0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43252C93" w14:textId="77777777" w:rsidR="002E2EC0" w:rsidRPr="002E2EC0" w:rsidRDefault="002E2EC0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42BEB8F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3F86C7F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2E2EC0" w:rsidRPr="002E2EC0" w14:paraId="23C24B71" w14:textId="77777777" w:rsidTr="00876746">
        <w:tblPrEx>
          <w:tblCellMar>
            <w:left w:w="0" w:type="dxa"/>
            <w:right w:w="0" w:type="dxa"/>
          </w:tblCellMar>
        </w:tblPrEx>
        <w:trPr>
          <w:trHeight w:hRule="exact" w:val="434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67EAD48A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sz w:val="20"/>
                <w:szCs w:val="20"/>
              </w:rPr>
            </w:pPr>
          </w:p>
          <w:p w14:paraId="36E88FCB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  <w:t>TIPI I LI</w:t>
            </w:r>
            <w:r w:rsidR="00DC2974"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  <w:t>C</w:t>
            </w: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  <w:t>ENSËS SË KËRKUAR</w:t>
            </w:r>
          </w:p>
          <w:p w14:paraId="12E13A89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</w:rPr>
            </w:pPr>
            <w:r w:rsidRPr="002E2EC0">
              <w:rPr>
                <w:rFonts w:cs="Times New Roman"/>
                <w:color w:val="000000"/>
                <w:sz w:val="20"/>
                <w:szCs w:val="20"/>
              </w:rPr>
              <w:t>(</w:t>
            </w:r>
            <w:r w:rsidRPr="002E2EC0">
              <w:rPr>
                <w:rFonts w:cs="Times New Roman"/>
                <w:i/>
                <w:color w:val="000000"/>
                <w:sz w:val="20"/>
                <w:szCs w:val="20"/>
              </w:rPr>
              <w:t>TYPE OF LICENCE REQUESTED</w:t>
            </w:r>
            <w:r w:rsidRPr="002E2EC0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212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58F60CD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25. Pika Doganore</w:t>
            </w:r>
          </w:p>
          <w:p w14:paraId="488179C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stoms office)</w:t>
            </w:r>
          </w:p>
        </w:tc>
        <w:tc>
          <w:tcPr>
            <w:tcW w:w="4991" w:type="dxa"/>
            <w:gridSpan w:val="9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A2AABC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26. Administratori/ Përfaqesuesi ligjor</w:t>
            </w:r>
          </w:p>
          <w:p w14:paraId="420DBAC1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433" w:hanging="5"/>
              <w:jc w:val="both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Administrator/ Legal representative)</w:t>
            </w:r>
          </w:p>
        </w:tc>
      </w:tr>
      <w:tr w:rsidR="002E2EC0" w:rsidRPr="002E2EC0" w14:paraId="660D9100" w14:textId="77777777" w:rsidTr="00E21340">
        <w:tblPrEx>
          <w:tblCellMar>
            <w:left w:w="0" w:type="dxa"/>
            <w:right w:w="0" w:type="dxa"/>
          </w:tblCellMar>
        </w:tblPrEx>
        <w:trPr>
          <w:trHeight w:val="1339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6FD4F2E8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 w:right="113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9203" w:type="dxa"/>
            <w:gridSpan w:val="11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5777ABB6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27. Autorizoj Autoritetin e Kontrollit Shtetëror të Eksporteve të verifikojë të dhënat e subjektit aplikues mbi:</w:t>
            </w:r>
          </w:p>
          <w:p w14:paraId="250341A8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(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I authorize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r w:rsidRPr="002E2EC0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>the Albanian State Export Control Authority to verify the applicant entity data on:)</w:t>
            </w:r>
          </w:p>
          <w:p w14:paraId="08FA8A06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  <w:p w14:paraId="0E8DC04E" w14:textId="77777777" w:rsidR="002E2EC0" w:rsidRPr="002E2EC0" w:rsidRDefault="002E2EC0" w:rsidP="002E2EC0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177" w:lineRule="exact"/>
              <w:rPr>
                <w:rFonts w:cs="Times New Roman"/>
                <w:color w:val="000000"/>
                <w:sz w:val="12"/>
                <w:szCs w:val="12"/>
              </w:rPr>
            </w:pPr>
            <w:r w:rsidRPr="00C71175">
              <w:rPr>
                <w:rFonts w:cs="Times New Roman"/>
                <w:color w:val="000000"/>
                <w:position w:val="-1"/>
                <w:sz w:val="12"/>
                <w:szCs w:val="12"/>
              </w:rPr>
              <w:t>Liçensën e transportit për armët e lëshuar nga Drejtoria e Përgjithshme e Policisë së Shtetit.</w:t>
            </w:r>
          </w:p>
          <w:p w14:paraId="6F1725AF" w14:textId="77777777" w:rsidR="002E2EC0" w:rsidRPr="00E21340" w:rsidRDefault="002E2EC0" w:rsidP="00E2134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080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Transport license for weapons issued by the General Directorate of the State Police.</w:t>
            </w:r>
          </w:p>
        </w:tc>
      </w:tr>
      <w:tr w:rsidR="002E2EC0" w:rsidRPr="002E2EC0" w14:paraId="328B18F9" w14:textId="77777777" w:rsidTr="00E21340">
        <w:tblPrEx>
          <w:tblCellMar>
            <w:left w:w="0" w:type="dxa"/>
            <w:right w:w="0" w:type="dxa"/>
          </w:tblCellMar>
        </w:tblPrEx>
        <w:trPr>
          <w:trHeight w:val="1681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31809287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 w:right="113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9203" w:type="dxa"/>
            <w:gridSpan w:val="11"/>
            <w:tcBorders>
              <w:top w:val="single" w:sz="6" w:space="0" w:color="0070C0"/>
              <w:left w:val="single" w:sz="6" w:space="0" w:color="0070C0"/>
              <w:bottom w:val="single" w:sz="4" w:space="0" w:color="0070C0"/>
              <w:right w:val="single" w:sz="4" w:space="0" w:color="0070C0"/>
            </w:tcBorders>
          </w:tcPr>
          <w:p w14:paraId="2C82239B" w14:textId="77777777" w:rsidR="00E21340" w:rsidRDefault="00E2134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  <w:p w14:paraId="179CADA1" w14:textId="77777777" w:rsidR="00E21340" w:rsidRDefault="00E21340" w:rsidP="00E213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  <w:p w14:paraId="70BDB56E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28. Deklaroj nën pergjegjesinë time personale dhe ligjore se i gjithë informacioni që përmban kjo kërkesë është i saktë dhe kërkoj lëshimin e licensës nga Autoriteti I Kontrollit Shtet</w:t>
            </w:r>
            <w:r w:rsidR="00E21340">
              <w:rPr>
                <w:rFonts w:cs="Times New Roman"/>
                <w:color w:val="000000"/>
                <w:position w:val="-1"/>
                <w:sz w:val="12"/>
                <w:szCs w:val="12"/>
              </w:rPr>
              <w:t>ë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ror t</w:t>
            </w:r>
            <w:r w:rsidR="00E21340">
              <w:rPr>
                <w:rFonts w:cs="Times New Roman"/>
                <w:color w:val="000000"/>
                <w:position w:val="-1"/>
                <w:sz w:val="12"/>
                <w:szCs w:val="12"/>
              </w:rPr>
              <w:t>ë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Eksporteve</w:t>
            </w:r>
          </w:p>
          <w:p w14:paraId="38E622CA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(I hereby certify on my personal responsibility that all information in this application is accurate and</w:t>
            </w:r>
            <w:r w:rsidRPr="002E2EC0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 xml:space="preserve"> I therefore ask for the issuing of the license by the Albanian State Export Control Authority)</w:t>
            </w:r>
          </w:p>
          <w:p w14:paraId="6FD17386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</w:t>
            </w:r>
          </w:p>
          <w:p w14:paraId="5149DB35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Emri, pozicioni, firma e autorizuar, vula</w:t>
            </w:r>
          </w:p>
          <w:p w14:paraId="196B6017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b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       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(</w:t>
            </w:r>
            <w:r w:rsidRPr="002E2EC0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>Name, title, authorized signature, stamp)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                                                                                                                                       </w:t>
            </w:r>
            <w:r w:rsidRPr="002E2EC0">
              <w:rPr>
                <w:rFonts w:cs="Times New Roman"/>
                <w:color w:val="000000"/>
                <w:position w:val="2"/>
                <w:sz w:val="12"/>
                <w:szCs w:val="12"/>
                <w:lang w:val="en-US"/>
              </w:rPr>
              <w:t xml:space="preserve">Data/ </w:t>
            </w:r>
            <w:r w:rsidRPr="002E2EC0">
              <w:rPr>
                <w:rFonts w:cs="Times New Roman"/>
                <w:i/>
                <w:color w:val="000000"/>
                <w:position w:val="2"/>
                <w:sz w:val="12"/>
                <w:szCs w:val="12"/>
                <w:lang w:val="en-US"/>
              </w:rPr>
              <w:t>Date</w:t>
            </w:r>
          </w:p>
          <w:p w14:paraId="4752120B" w14:textId="77777777" w:rsidR="002E2EC0" w:rsidRPr="002E2EC0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color w:val="000000"/>
                <w:position w:val="2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sz w:val="12"/>
                <w:szCs w:val="12"/>
                <w:lang w:val="en-US"/>
              </w:rPr>
              <w:t xml:space="preserve">     </w:t>
            </w:r>
          </w:p>
        </w:tc>
      </w:tr>
    </w:tbl>
    <w:p w14:paraId="1D49CE4B" w14:textId="77777777" w:rsidR="008B5202" w:rsidRDefault="008B5202"/>
    <w:sectPr w:rsidR="008B5202" w:rsidSect="002E2EC0">
      <w:pgSz w:w="11906" w:h="16838"/>
      <w:pgMar w:top="425" w:right="1440" w:bottom="425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RO">
    <w:altName w:val="Times New Roman"/>
    <w:panose1 w:val="00000000000000000000"/>
    <w:charset w:val="00"/>
    <w:family w:val="auto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BBA5682"/>
    <w:lvl w:ilvl="0">
      <w:numFmt w:val="bullet"/>
      <w:lvlText w:val="*"/>
      <w:lvlJc w:val="left"/>
    </w:lvl>
  </w:abstractNum>
  <w:abstractNum w:abstractNumId="1" w15:restartNumberingAfterBreak="0">
    <w:nsid w:val="79BF57F7"/>
    <w:multiLevelType w:val="hybridMultilevel"/>
    <w:tmpl w:val="24D08A46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-"/>
        <w:legacy w:legacy="1" w:legacySpace="0" w:legacyIndent="0"/>
        <w:lvlJc w:val="left"/>
        <w:rPr>
          <w:rFonts w:ascii="Helvetica RO" w:hAnsi="Helvetica RO" w:hint="default"/>
          <w:sz w:val="16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tjAwNjA1szQyMzFX0lEKTi0uzszPAykwrAUA7C621SwAAAA="/>
  </w:docVars>
  <w:rsids>
    <w:rsidRoot w:val="007D1609"/>
    <w:rsid w:val="002A3F07"/>
    <w:rsid w:val="002E2EC0"/>
    <w:rsid w:val="002F3CAE"/>
    <w:rsid w:val="00346D7C"/>
    <w:rsid w:val="007D1609"/>
    <w:rsid w:val="008B5202"/>
    <w:rsid w:val="00A65FDC"/>
    <w:rsid w:val="00C71175"/>
    <w:rsid w:val="00D01985"/>
    <w:rsid w:val="00DC2974"/>
    <w:rsid w:val="00E21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F27D58"/>
  <w15:docId w15:val="{CBE1E6B9-0CEF-44D1-A81A-501C94713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F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BB0A58-EA4B-4F22-864C-FCF766C34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41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ton Hodaj</dc:creator>
  <cp:keywords/>
  <dc:description/>
  <cp:lastModifiedBy>Elton Hodaj</cp:lastModifiedBy>
  <cp:revision>9</cp:revision>
  <dcterms:created xsi:type="dcterms:W3CDTF">2024-03-26T14:31:00Z</dcterms:created>
  <dcterms:modified xsi:type="dcterms:W3CDTF">2024-03-27T15:28:00Z</dcterms:modified>
</cp:coreProperties>
</file>